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29FD" w:rsidRPr="002162FB" w:rsidRDefault="009829FD" w:rsidP="009829FD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239/24</w:t>
      </w:r>
    </w:p>
    <w:p w:rsidR="009829FD" w:rsidRPr="002162FB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9829FD" w:rsidRPr="002162FB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>
        <w:rPr>
          <w:lang w:val="es-ES"/>
        </w:rPr>
        <w:t>03 de septiembre de 2024</w:t>
      </w:r>
    </w:p>
    <w:p w:rsidR="009829FD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9829FD" w:rsidRPr="002162FB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9829FD" w:rsidRPr="002162FB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9829FD" w:rsidRPr="002162FB" w:rsidRDefault="009829FD" w:rsidP="009829FD">
      <w:pPr>
        <w:rPr>
          <w:lang w:val="es-ES"/>
        </w:rPr>
      </w:pPr>
    </w:p>
    <w:p w:rsidR="009829FD" w:rsidRPr="002162FB" w:rsidRDefault="009829FD" w:rsidP="009829FD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el alumno Mario Alejandro CHOAIB (L.U. 34014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9829FD" w:rsidRPr="002162FB" w:rsidRDefault="009829FD" w:rsidP="009829FD">
      <w:pPr>
        <w:ind w:firstLine="720"/>
        <w:jc w:val="both"/>
        <w:rPr>
          <w:lang w:val="es-ES"/>
        </w:rPr>
      </w:pPr>
    </w:p>
    <w:p w:rsidR="009829FD" w:rsidRPr="002162FB" w:rsidRDefault="009829FD" w:rsidP="009829FD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9829FD" w:rsidRPr="002162FB" w:rsidRDefault="009829FD" w:rsidP="009829FD">
      <w:pPr>
        <w:ind w:firstLine="720"/>
        <w:jc w:val="both"/>
        <w:rPr>
          <w:lang w:val="es-ES"/>
        </w:rPr>
      </w:pPr>
    </w:p>
    <w:p w:rsidR="009829FD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9829FD" w:rsidRPr="002162FB" w:rsidRDefault="009829FD" w:rsidP="009829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9829FD" w:rsidRPr="002162FB" w:rsidRDefault="009829FD" w:rsidP="009829FD">
      <w:pPr>
        <w:jc w:val="both"/>
        <w:rPr>
          <w:lang w:val="es-ES"/>
        </w:rPr>
      </w:pPr>
    </w:p>
    <w:p w:rsidR="009829FD" w:rsidRPr="002162FB" w:rsidRDefault="009829FD" w:rsidP="009829FD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el Sr. </w:t>
      </w:r>
      <w:proofErr w:type="spellStart"/>
      <w:r>
        <w:rPr>
          <w:lang w:val="es-ES"/>
        </w:rPr>
        <w:t>Choaib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1991</w:t>
      </w:r>
      <w:r w:rsidRPr="001C541A">
        <w:rPr>
          <w:lang w:val="es-ES"/>
        </w:rPr>
        <w:t xml:space="preserve"> </w:t>
      </w:r>
      <w:r>
        <w:rPr>
          <w:lang w:val="es-ES"/>
        </w:rPr>
        <w:t>como alumno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Licenciatura en Ciencias de la </w:t>
      </w:r>
      <w:proofErr w:type="gramStart"/>
      <w:r>
        <w:rPr>
          <w:lang w:val="es-ES"/>
        </w:rPr>
        <w:t>Computación,  que</w:t>
      </w:r>
      <w:proofErr w:type="gramEnd"/>
      <w:r>
        <w:rPr>
          <w:lang w:val="es-ES"/>
        </w:rPr>
        <w:t xml:space="preserve"> en el 2003 ingresó como alumno del Profesorado en Computación, que en el año 2008 ingresó como alumno del Profesorado en Matemática y que actualmente es alumno regular de las carreras Licenciatura en Ciencias de la Computación y  del Profesorado en Matemática</w:t>
      </w:r>
      <w:r w:rsidRPr="002162FB">
        <w:rPr>
          <w:lang w:val="es-ES"/>
        </w:rPr>
        <w:t xml:space="preserve">;  </w:t>
      </w:r>
    </w:p>
    <w:p w:rsidR="009829FD" w:rsidRPr="002162FB" w:rsidRDefault="009829FD" w:rsidP="009829FD">
      <w:pPr>
        <w:jc w:val="both"/>
        <w:rPr>
          <w:color w:val="FF0000"/>
          <w:lang w:val="es-ES"/>
        </w:rPr>
      </w:pPr>
    </w:p>
    <w:p w:rsidR="009829FD" w:rsidRPr="0001195E" w:rsidRDefault="009829FD" w:rsidP="009829FD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9829FD" w:rsidRPr="00D7190D" w:rsidRDefault="009829FD" w:rsidP="009829FD">
      <w:pPr>
        <w:ind w:firstLine="720"/>
        <w:jc w:val="both"/>
        <w:rPr>
          <w:lang w:val="es-ES"/>
        </w:rPr>
      </w:pPr>
    </w:p>
    <w:p w:rsidR="009829FD" w:rsidRDefault="009829FD" w:rsidP="009829FD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el alumno</w:t>
      </w:r>
      <w:r w:rsidRPr="00D7190D">
        <w:rPr>
          <w:lang w:val="es-ES"/>
        </w:rPr>
        <w:t>;</w:t>
      </w:r>
    </w:p>
    <w:p w:rsidR="009829FD" w:rsidRDefault="009829FD" w:rsidP="009829FD">
      <w:pPr>
        <w:ind w:firstLine="720"/>
        <w:jc w:val="both"/>
        <w:rPr>
          <w:lang w:val="es-ES"/>
        </w:rPr>
      </w:pPr>
    </w:p>
    <w:p w:rsidR="009829FD" w:rsidRPr="0001195E" w:rsidRDefault="009829FD" w:rsidP="009829FD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 03 de septiembre de 2024 dicha solicitud</w:t>
      </w:r>
      <w:r w:rsidRPr="0001195E">
        <w:rPr>
          <w:rStyle w:val="textoComun"/>
          <w:lang w:val="es-AR"/>
        </w:rPr>
        <w:t>;</w:t>
      </w:r>
    </w:p>
    <w:p w:rsidR="009829FD" w:rsidRPr="002162FB" w:rsidRDefault="009829FD" w:rsidP="009829FD">
      <w:pPr>
        <w:tabs>
          <w:tab w:val="left" w:pos="5670"/>
        </w:tabs>
        <w:jc w:val="both"/>
        <w:rPr>
          <w:b/>
          <w:lang w:val="es-AR"/>
        </w:rPr>
      </w:pPr>
    </w:p>
    <w:p w:rsidR="009829FD" w:rsidRPr="002162FB" w:rsidRDefault="009829FD" w:rsidP="009829FD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9829FD" w:rsidRPr="002162FB" w:rsidRDefault="009829FD" w:rsidP="009829FD">
      <w:pPr>
        <w:rPr>
          <w:b/>
          <w:bCs/>
          <w:lang w:val="es-AR"/>
        </w:rPr>
      </w:pPr>
    </w:p>
    <w:p w:rsidR="009829FD" w:rsidRPr="003D6FAB" w:rsidRDefault="009829FD" w:rsidP="009829FD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9829FD" w:rsidRPr="00CD1040" w:rsidRDefault="009829FD" w:rsidP="009829FD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9829FD" w:rsidRPr="002162FB" w:rsidRDefault="009829FD" w:rsidP="009829FD">
      <w:pPr>
        <w:jc w:val="both"/>
        <w:rPr>
          <w:lang w:val="es-ES"/>
        </w:rPr>
      </w:pPr>
    </w:p>
    <w:p w:rsidR="009829FD" w:rsidRDefault="009829FD" w:rsidP="009829FD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l alumno </w:t>
      </w:r>
      <w:r>
        <w:rPr>
          <w:b/>
          <w:lang w:val="es-ES"/>
        </w:rPr>
        <w:t xml:space="preserve">Mario Alejandro </w:t>
      </w:r>
      <w:proofErr w:type="gramStart"/>
      <w:r>
        <w:rPr>
          <w:b/>
          <w:lang w:val="es-ES"/>
        </w:rPr>
        <w:t>CHOAIB  (</w:t>
      </w:r>
      <w:proofErr w:type="gramEnd"/>
      <w:r>
        <w:rPr>
          <w:b/>
          <w:lang w:val="es-ES"/>
        </w:rPr>
        <w:t>LU: 3401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9829FD" w:rsidRDefault="009829FD" w:rsidP="009829FD">
      <w:pPr>
        <w:jc w:val="both"/>
        <w:rPr>
          <w:lang w:val="es-ES"/>
        </w:rPr>
      </w:pPr>
    </w:p>
    <w:tbl>
      <w:tblPr>
        <w:tblW w:w="90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9"/>
        <w:gridCol w:w="5855"/>
        <w:gridCol w:w="2337"/>
      </w:tblGrid>
      <w:tr w:rsidR="009829FD" w:rsidTr="006311AF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829FD" w:rsidTr="006311AF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9829FD" w:rsidTr="006311AF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89</w:t>
            </w:r>
          </w:p>
        </w:tc>
      </w:tr>
      <w:tr w:rsidR="009829FD" w:rsidTr="006311AF">
        <w:trPr>
          <w:trHeight w:val="318"/>
        </w:trPr>
        <w:tc>
          <w:tcPr>
            <w:tcW w:w="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9829FD" w:rsidTr="006311AF">
        <w:trPr>
          <w:trHeight w:val="318"/>
        </w:trPr>
        <w:tc>
          <w:tcPr>
            <w:tcW w:w="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2</w:t>
            </w:r>
          </w:p>
        </w:tc>
        <w:tc>
          <w:tcPr>
            <w:tcW w:w="5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</w:p>
        </w:tc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4</w:t>
            </w:r>
          </w:p>
        </w:tc>
      </w:tr>
    </w:tbl>
    <w:p w:rsidR="009829FD" w:rsidRDefault="009829FD" w:rsidP="009829FD">
      <w:pPr>
        <w:jc w:val="both"/>
        <w:rPr>
          <w:lang w:val="es-ES"/>
        </w:rPr>
      </w:pPr>
    </w:p>
    <w:p w:rsidR="009829FD" w:rsidRDefault="009829FD" w:rsidP="009829FD">
      <w:pPr>
        <w:jc w:val="both"/>
        <w:rPr>
          <w:lang w:val="es-ES"/>
        </w:rPr>
      </w:pPr>
    </w:p>
    <w:p w:rsidR="009829FD" w:rsidRDefault="009829FD" w:rsidP="009829FD">
      <w:pPr>
        <w:rPr>
          <w:b/>
          <w:lang w:val="es-ES"/>
        </w:rPr>
      </w:pPr>
      <w:r>
        <w:rPr>
          <w:b/>
          <w:lang w:val="es-ES"/>
        </w:rPr>
        <w:t>/// CDCIC-239/24</w:t>
      </w:r>
    </w:p>
    <w:p w:rsidR="009829FD" w:rsidRDefault="009829FD" w:rsidP="009829FD">
      <w:pPr>
        <w:rPr>
          <w:b/>
          <w:lang w:val="es-ES"/>
        </w:rPr>
      </w:pPr>
    </w:p>
    <w:p w:rsidR="009829FD" w:rsidRDefault="009829FD" w:rsidP="009829FD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</w:t>
      </w:r>
      <w:r>
        <w:rPr>
          <w:b/>
          <w:lang w:val="es-ES"/>
        </w:rPr>
        <w:t>2º:</w:t>
      </w:r>
      <w:r w:rsidRPr="002162FB">
        <w:rPr>
          <w:lang w:val="es-ES"/>
        </w:rPr>
        <w:t xml:space="preserve"> Otorgar </w:t>
      </w:r>
      <w:r>
        <w:rPr>
          <w:lang w:val="es-ES"/>
        </w:rPr>
        <w:t xml:space="preserve">al alumno </w:t>
      </w:r>
      <w:r w:rsidRPr="00615B8B">
        <w:rPr>
          <w:b/>
          <w:lang w:val="es-ES"/>
        </w:rPr>
        <w:t xml:space="preserve">Mario </w:t>
      </w:r>
      <w:proofErr w:type="spellStart"/>
      <w:r w:rsidRPr="00615B8B">
        <w:rPr>
          <w:b/>
          <w:lang w:val="es-ES"/>
        </w:rPr>
        <w:t>Alejdan</w:t>
      </w:r>
      <w:r>
        <w:rPr>
          <w:b/>
          <w:lang w:val="es-ES"/>
        </w:rPr>
        <w:t>d</w:t>
      </w:r>
      <w:r w:rsidRPr="00615B8B">
        <w:rPr>
          <w:b/>
          <w:lang w:val="es-ES"/>
        </w:rPr>
        <w:t>ro</w:t>
      </w:r>
      <w:proofErr w:type="spellEnd"/>
      <w:r w:rsidRPr="00615B8B">
        <w:rPr>
          <w:b/>
          <w:lang w:val="es-ES"/>
        </w:rPr>
        <w:t xml:space="preserve"> CHOAIB</w:t>
      </w:r>
      <w:r>
        <w:rPr>
          <w:lang w:val="es-ES"/>
        </w:rPr>
        <w:t xml:space="preserve"> </w:t>
      </w:r>
      <w:r>
        <w:rPr>
          <w:b/>
          <w:lang w:val="es-ES"/>
        </w:rPr>
        <w:t>(LU: 3401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9829FD" w:rsidRDefault="009829FD" w:rsidP="009829FD">
      <w:pPr>
        <w:jc w:val="both"/>
        <w:rPr>
          <w:lang w:val="es-ES"/>
        </w:rPr>
      </w:pPr>
    </w:p>
    <w:p w:rsidR="009829FD" w:rsidRDefault="009829FD" w:rsidP="009829FD">
      <w:pPr>
        <w:jc w:val="both"/>
        <w:rPr>
          <w:lang w:val="es-ES"/>
        </w:rPr>
      </w:pPr>
    </w:p>
    <w:tbl>
      <w:tblPr>
        <w:tblW w:w="9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0"/>
        <w:gridCol w:w="5862"/>
        <w:gridCol w:w="2341"/>
      </w:tblGrid>
      <w:tr w:rsidR="009829FD" w:rsidTr="006311AF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9829FD" w:rsidTr="006311AF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9829FD" w:rsidTr="006311AF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9829FD" w:rsidTr="006311AF">
        <w:trPr>
          <w:trHeight w:val="297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9829FD" w:rsidTr="006311AF">
        <w:trPr>
          <w:trHeight w:val="297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5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9829FD" w:rsidRDefault="009829FD" w:rsidP="006311A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8</w:t>
            </w:r>
          </w:p>
        </w:tc>
      </w:tr>
    </w:tbl>
    <w:p w:rsidR="009829FD" w:rsidRDefault="009829FD" w:rsidP="009829FD">
      <w:pPr>
        <w:jc w:val="both"/>
        <w:rPr>
          <w:lang w:val="es-ES"/>
        </w:rPr>
      </w:pPr>
    </w:p>
    <w:p w:rsidR="009829FD" w:rsidRDefault="009829FD" w:rsidP="009829FD">
      <w:pPr>
        <w:jc w:val="both"/>
        <w:rPr>
          <w:lang w:val="es-ES"/>
        </w:rPr>
      </w:pPr>
    </w:p>
    <w:p w:rsidR="009829FD" w:rsidRPr="007F62AD" w:rsidRDefault="009829FD" w:rsidP="009829FD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RTÍCULO 3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9829FD" w:rsidRPr="007F62AD" w:rsidRDefault="009829FD" w:rsidP="009829FD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9829FD" w:rsidRPr="002162FB" w:rsidRDefault="009829FD" w:rsidP="009829FD">
      <w:pPr>
        <w:jc w:val="both"/>
        <w:rPr>
          <w:lang w:val="es-ES"/>
        </w:rPr>
      </w:pPr>
    </w:p>
    <w:p w:rsidR="009829FD" w:rsidRPr="00D041AD" w:rsidRDefault="009829FD" w:rsidP="009829FD"/>
    <w:p w:rsidR="00930023" w:rsidRPr="00E158A9" w:rsidRDefault="00930023" w:rsidP="00E158A9">
      <w:bookmarkStart w:id="1" w:name="_GoBack"/>
      <w:bookmarkEnd w:id="1"/>
    </w:p>
    <w:sectPr w:rsidR="00930023" w:rsidRPr="00E158A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4889" w:rsidRDefault="009C4889">
      <w:r>
        <w:separator/>
      </w:r>
    </w:p>
  </w:endnote>
  <w:endnote w:type="continuationSeparator" w:id="0">
    <w:p w:rsidR="009C4889" w:rsidRDefault="009C48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4889" w:rsidRDefault="009C4889">
      <w:r>
        <w:separator/>
      </w:r>
    </w:p>
  </w:footnote>
  <w:footnote w:type="continuationSeparator" w:id="0">
    <w:p w:rsidR="009C4889" w:rsidRDefault="009C4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29FD"/>
    <w:rsid w:val="00987092"/>
    <w:rsid w:val="009C4889"/>
    <w:rsid w:val="009D24B6"/>
    <w:rsid w:val="009F10BC"/>
    <w:rsid w:val="009F3C88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1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8-14T15:12:00Z</cp:lastPrinted>
  <dcterms:created xsi:type="dcterms:W3CDTF">2024-09-04T12:06:00Z</dcterms:created>
  <dcterms:modified xsi:type="dcterms:W3CDTF">2024-09-04T12:06:00Z</dcterms:modified>
</cp:coreProperties>
</file>